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EEA1" w14:textId="77777777" w:rsidR="00A32A81" w:rsidRDefault="003D3BC4">
      <w:pPr>
        <w:pStyle w:val="2"/>
      </w:pPr>
      <w:r>
        <w:rPr>
          <w:rFonts w:hint="eastAsia"/>
        </w:rPr>
        <w:t>活动目的</w:t>
      </w:r>
    </w:p>
    <w:p w14:paraId="080E89A8" w14:textId="77777777" w:rsidR="00A32A81" w:rsidRDefault="003D3BC4">
      <w:r>
        <w:rPr>
          <w:rFonts w:hint="eastAsia"/>
        </w:rPr>
        <w:t>南京大学，作为教育部直属的重点综合性大学，首批入选国家“</w:t>
      </w:r>
      <w:r>
        <w:rPr>
          <w:rFonts w:hint="eastAsia"/>
        </w:rPr>
        <w:t>211</w:t>
      </w:r>
      <w:r>
        <w:rPr>
          <w:rFonts w:hint="eastAsia"/>
        </w:rPr>
        <w:t>工程”和“</w:t>
      </w:r>
      <w:r>
        <w:rPr>
          <w:rFonts w:hint="eastAsia"/>
        </w:rPr>
        <w:t>985</w:t>
      </w:r>
      <w:r>
        <w:rPr>
          <w:rFonts w:hint="eastAsia"/>
        </w:rPr>
        <w:t>工程”建设序列，首批入选国家“双一流”建设高校，首批入选国家级双创示范基地，始终处于中国大学的第一方阵。</w:t>
      </w:r>
    </w:p>
    <w:p w14:paraId="30C3AC8D" w14:textId="77777777" w:rsidR="00A32A81" w:rsidRDefault="003D3BC4">
      <w:r>
        <w:rPr>
          <w:rFonts w:hint="eastAsia"/>
        </w:rPr>
        <w:t>带你走进这所</w:t>
      </w:r>
      <w:r w:rsidR="006B3EE6">
        <w:rPr>
          <w:rFonts w:hint="eastAsia"/>
        </w:rPr>
        <w:t>底蕴深厚的</w:t>
      </w:r>
      <w:r>
        <w:rPr>
          <w:rFonts w:hint="eastAsia"/>
        </w:rPr>
        <w:t>高等学府，看看听听学学，感受在南京大学学习、生活</w:t>
      </w:r>
      <w:r w:rsidR="006B3EE6">
        <w:rPr>
          <w:rFonts w:hint="eastAsia"/>
        </w:rPr>
        <w:t>的</w:t>
      </w:r>
      <w:r>
        <w:rPr>
          <w:rFonts w:hint="eastAsia"/>
        </w:rPr>
        <w:t>氛围，了解她那悠久浪漫而又光彩绚烂的历史</w:t>
      </w:r>
      <w:r w:rsidR="006B3EE6">
        <w:rPr>
          <w:rFonts w:hint="eastAsia"/>
        </w:rPr>
        <w:t>，同时也走近科技前沿，亲身体验信息科学和人工智能带来的科技冲击和科技魅力</w:t>
      </w:r>
      <w:r>
        <w:rPr>
          <w:rFonts w:hint="eastAsia"/>
        </w:rPr>
        <w:t>。</w:t>
      </w:r>
    </w:p>
    <w:p w14:paraId="5DBF71BE" w14:textId="77777777" w:rsidR="00A32A81" w:rsidRDefault="003D3BC4">
      <w:pPr>
        <w:pStyle w:val="2"/>
      </w:pPr>
      <w:r>
        <w:rPr>
          <w:rFonts w:hint="eastAsia"/>
        </w:rPr>
        <w:t>活动内容</w:t>
      </w:r>
    </w:p>
    <w:p w14:paraId="147B5BAB" w14:textId="77777777" w:rsidR="006B3EE6" w:rsidRDefault="003D3BC4"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走进南京大学</w:t>
      </w:r>
    </w:p>
    <w:p w14:paraId="5B787A33" w14:textId="77777777" w:rsidR="00A32A81" w:rsidRDefault="003D3BC4">
      <w:r>
        <w:rPr>
          <w:rFonts w:hint="eastAsia"/>
        </w:rPr>
        <w:t>【南京大学的简单介绍</w:t>
      </w:r>
      <w:r w:rsidR="006B3EE6">
        <w:rPr>
          <w:rFonts w:hint="eastAsia"/>
        </w:rPr>
        <w:t>。</w:t>
      </w:r>
      <w:r>
        <w:rPr>
          <w:rFonts w:hint="eastAsia"/>
        </w:rPr>
        <w:t>】</w:t>
      </w:r>
    </w:p>
    <w:p w14:paraId="37F4D084" w14:textId="77777777" w:rsidR="00A32A81" w:rsidRDefault="003D3BC4">
      <w:r>
        <w:rPr>
          <w:noProof/>
        </w:rPr>
        <w:drawing>
          <wp:inline distT="0" distB="0" distL="0" distR="0" wp14:anchorId="6E143F5D" wp14:editId="19CFB2C5">
            <wp:extent cx="4098290" cy="2371725"/>
            <wp:effectExtent l="0" t="0" r="3810" b="3175"/>
            <wp:docPr id="120656627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566275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rcRect t="44478" b="28755"/>
                    <a:stretch>
                      <a:fillRect/>
                    </a:stretch>
                  </pic:blipFill>
                  <pic:spPr>
                    <a:xfrm>
                      <a:off x="0" y="0"/>
                      <a:ext cx="4098925" cy="237247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3790" w14:textId="77777777" w:rsidR="00A32A81" w:rsidRDefault="003D3BC4">
      <w:r>
        <w:rPr>
          <w:noProof/>
        </w:rPr>
        <w:drawing>
          <wp:inline distT="0" distB="0" distL="0" distR="0" wp14:anchorId="5009FD44" wp14:editId="2A460168">
            <wp:extent cx="4098290" cy="2707640"/>
            <wp:effectExtent l="0" t="0" r="3810" b="0"/>
            <wp:docPr id="26115477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154776" name="图片 6"/>
                    <pic:cNvPicPr>
                      <a:picLocks noChangeAspect="1"/>
                    </pic:cNvPicPr>
                  </pic:nvPicPr>
                  <pic:blipFill>
                    <a:blip r:embed="rId8"/>
                    <a:srcRect t="34651" b="34791"/>
                    <a:stretch>
                      <a:fillRect/>
                    </a:stretch>
                  </pic:blipFill>
                  <pic:spPr>
                    <a:xfrm>
                      <a:off x="0" y="0"/>
                      <a:ext cx="4098925" cy="27083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06076" w14:textId="77777777" w:rsidR="00A32A81" w:rsidRDefault="00A32A81"/>
    <w:p w14:paraId="5CD15DD7" w14:textId="77777777" w:rsidR="00A32A81" w:rsidRDefault="003D3BC4"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走进南京大学校史馆</w:t>
      </w:r>
    </w:p>
    <w:p w14:paraId="6709EC2D" w14:textId="77777777" w:rsidR="00A32A81" w:rsidRDefault="003D3BC4">
      <w:r>
        <w:rPr>
          <w:rFonts w:hint="eastAsia"/>
        </w:rPr>
        <w:t>【南京大学是一所历史悠久、声誉卓著的高等学府。其前身是创建于</w:t>
      </w:r>
      <w:r>
        <w:rPr>
          <w:rFonts w:hint="eastAsia"/>
        </w:rPr>
        <w:t>1902</w:t>
      </w:r>
      <w:r>
        <w:rPr>
          <w:rFonts w:hint="eastAsia"/>
        </w:rPr>
        <w:t>年的三江师范学</w:t>
      </w:r>
      <w:r>
        <w:rPr>
          <w:rFonts w:hint="eastAsia"/>
        </w:rPr>
        <w:lastRenderedPageBreak/>
        <w:t>堂，此后历经两江师范学堂、南京高等师范学校、国立东南大学、国立第四中山大学、国立中央大学、国立南京大学等历史时期，于</w:t>
      </w:r>
      <w:r>
        <w:rPr>
          <w:rFonts w:hint="eastAsia"/>
        </w:rPr>
        <w:t>1950</w:t>
      </w:r>
      <w:r>
        <w:rPr>
          <w:rFonts w:hint="eastAsia"/>
        </w:rPr>
        <w:t>年更名为南京大学。</w:t>
      </w:r>
      <w:r>
        <w:rPr>
          <w:rFonts w:hint="eastAsia"/>
        </w:rPr>
        <w:t>1952</w:t>
      </w:r>
      <w:r>
        <w:rPr>
          <w:rFonts w:hint="eastAsia"/>
        </w:rPr>
        <w:t>年，在全国高校院系调整中，南京大学调整出工学、农学、师范等部分院系后与创办于</w:t>
      </w:r>
      <w:r>
        <w:rPr>
          <w:rFonts w:hint="eastAsia"/>
        </w:rPr>
        <w:t>1888</w:t>
      </w:r>
      <w:r>
        <w:rPr>
          <w:rFonts w:hint="eastAsia"/>
        </w:rPr>
        <w:t>年的金陵大学文、理学院等合并，仍名南京大学。】</w:t>
      </w:r>
    </w:p>
    <w:p w14:paraId="02B669D8" w14:textId="77777777" w:rsidR="00A32A81" w:rsidRDefault="003D3BC4">
      <w:r>
        <w:fldChar w:fldCharType="begin"/>
      </w:r>
      <w:r>
        <w:instrText xml:space="preserve"> INCLUDEPICTURE "https://img2.baidu.com/it/u=1348511251,1820059243&amp;fm=253&amp;fmt=auto&amp;app=138&amp;f=JPEG?w=500&amp;h=375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AB0B53E" wp14:editId="4825E9C8">
            <wp:extent cx="4945380" cy="3709670"/>
            <wp:effectExtent l="0" t="0" r="7620" b="8890"/>
            <wp:docPr id="169507324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073240" name="图片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5380" cy="370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2B0741BC" w14:textId="77777777" w:rsidR="00A32A81" w:rsidRDefault="00A32A81"/>
    <w:p w14:paraId="5071A0F7" w14:textId="77777777" w:rsidR="006B3EE6" w:rsidRDefault="003D3BC4"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体验南京大学食堂午餐</w:t>
      </w:r>
    </w:p>
    <w:p w14:paraId="32390224" w14:textId="77777777" w:rsidR="00A32A81" w:rsidRDefault="003D3BC4">
      <w:r>
        <w:rPr>
          <w:rFonts w:hint="eastAsia"/>
        </w:rPr>
        <w:t>【看看大学生都在食堂吃些啥】</w:t>
      </w:r>
    </w:p>
    <w:p w14:paraId="5013F3D2" w14:textId="77777777" w:rsidR="00A32A81" w:rsidRDefault="003D3BC4">
      <w:r>
        <w:fldChar w:fldCharType="begin"/>
      </w:r>
      <w:r>
        <w:instrText xml:space="preserve"> INCLUDEPICTURE "https://n1.itc.cn/img8/wb/smccloud/recom/2015/09/18/144253705069025442.JPE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1868AD3" wp14:editId="5188B371">
            <wp:extent cx="4812030" cy="3604260"/>
            <wp:effectExtent l="0" t="0" r="3810" b="7620"/>
            <wp:docPr id="8082929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292933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203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287DA9D7" w14:textId="77777777" w:rsidR="00A32A81" w:rsidRDefault="00A32A81"/>
    <w:p w14:paraId="77E95BD1" w14:textId="77777777" w:rsidR="00A32A81" w:rsidRDefault="003D3BC4">
      <w:r>
        <w:t>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走进计算机科普课堂</w:t>
      </w:r>
    </w:p>
    <w:p w14:paraId="4E746267" w14:textId="77777777" w:rsidR="00A32A81" w:rsidRDefault="003D3BC4">
      <w:pPr>
        <w:ind w:firstLine="420"/>
      </w:pPr>
      <w:r>
        <w:rPr>
          <w:rFonts w:hint="eastAsia"/>
        </w:rPr>
        <w:t>【你知道世界上第一台电子计算机长什么样子么？】</w:t>
      </w:r>
    </w:p>
    <w:p w14:paraId="61EFDE76" w14:textId="77777777" w:rsidR="00A32A81" w:rsidRDefault="003D3BC4">
      <w:r>
        <w:fldChar w:fldCharType="begin"/>
      </w:r>
      <w:r>
        <w:instrText xml:space="preserve"> INCLUDEPICTURE "https://www.mianfeiwendang.com/pic/840cd2d87a9c9f02af299b13/8-810-jpg_6-1080-0-0-1080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0458DA62" wp14:editId="5FBE9D65">
            <wp:extent cx="5256530" cy="3350895"/>
            <wp:effectExtent l="0" t="0" r="1270" b="1905"/>
            <wp:docPr id="20421580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15807" name="图片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41"/>
                    <a:stretch>
                      <a:fillRect/>
                    </a:stretch>
                  </pic:blipFill>
                  <pic:spPr>
                    <a:xfrm>
                      <a:off x="0" y="0"/>
                      <a:ext cx="5256530" cy="335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4A3634ED" w14:textId="77777777" w:rsidR="00A32A81" w:rsidRDefault="00A32A81"/>
    <w:p w14:paraId="1C993CB2" w14:textId="77777777" w:rsidR="00A32A81" w:rsidRDefault="00A32A81"/>
    <w:p w14:paraId="3DBA2EEA" w14:textId="77777777" w:rsidR="00A32A81" w:rsidRDefault="003D3BC4">
      <w:pPr>
        <w:numPr>
          <w:ilvl w:val="0"/>
          <w:numId w:val="1"/>
        </w:numPr>
      </w:pPr>
      <w:r>
        <w:rPr>
          <w:rFonts w:hint="eastAsia"/>
        </w:rPr>
        <w:t>人工智能项目展示</w:t>
      </w:r>
    </w:p>
    <w:p w14:paraId="2AA68DF7" w14:textId="77777777" w:rsidR="00A32A81" w:rsidRDefault="003D3BC4">
      <w:pPr>
        <w:ind w:firstLineChars="100" w:firstLine="210"/>
      </w:pPr>
      <w:r>
        <w:rPr>
          <w:rFonts w:hint="eastAsia"/>
        </w:rPr>
        <w:t>【你试过把描写景色的古诗具象化么？试试看一句古诗生成一幅国风水墨画</w:t>
      </w:r>
      <w:r w:rsidR="006B3EE6">
        <w:rPr>
          <w:rFonts w:hint="eastAsia"/>
        </w:rPr>
        <w:t>。</w:t>
      </w:r>
      <w:r>
        <w:rPr>
          <w:rFonts w:hint="eastAsia"/>
        </w:rPr>
        <w:t>】</w:t>
      </w:r>
    </w:p>
    <w:p w14:paraId="52A11718" w14:textId="77777777" w:rsidR="00A32A81" w:rsidRDefault="003D3BC4">
      <w:r>
        <w:rPr>
          <w:noProof/>
        </w:rPr>
        <w:drawing>
          <wp:inline distT="0" distB="0" distL="0" distR="0" wp14:anchorId="2EA90395" wp14:editId="24FB4771">
            <wp:extent cx="5274310" cy="3035300"/>
            <wp:effectExtent l="0" t="0" r="0" b="0"/>
            <wp:docPr id="151819068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90684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FCFCF" w14:textId="77777777" w:rsidR="00A32A81" w:rsidRDefault="00A32A81"/>
    <w:p w14:paraId="58D3F4BD" w14:textId="77777777" w:rsidR="00A32A81" w:rsidRDefault="00A32A81"/>
    <w:p w14:paraId="5660EDDF" w14:textId="77777777" w:rsidR="00A32A81" w:rsidRDefault="00A32A81"/>
    <w:p w14:paraId="5F925D79" w14:textId="77777777" w:rsidR="00A32A81" w:rsidRDefault="00A32A81"/>
    <w:p w14:paraId="0D18E684" w14:textId="77777777" w:rsidR="00A32A81" w:rsidRDefault="003D3BC4">
      <w:r>
        <w:lastRenderedPageBreak/>
        <w:t>6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体验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打印【</w:t>
      </w:r>
      <w:r>
        <w:rPr>
          <w:rFonts w:hint="eastAsia"/>
        </w:rPr>
        <w:t>3</w:t>
      </w:r>
      <w:r>
        <w:t>D</w:t>
      </w:r>
      <w:r>
        <w:rPr>
          <w:rFonts w:hint="eastAsia"/>
        </w:rPr>
        <w:t>打印可以打印出很多很多物品，试试打印一个名字图章吧</w:t>
      </w:r>
      <w:r w:rsidR="006B3EE6">
        <w:rPr>
          <w:rFonts w:hint="eastAsia"/>
        </w:rPr>
        <w:t>。</w:t>
      </w:r>
      <w:r>
        <w:rPr>
          <w:rFonts w:hint="eastAsia"/>
        </w:rPr>
        <w:t>】</w:t>
      </w:r>
    </w:p>
    <w:p w14:paraId="0F501D96" w14:textId="77777777" w:rsidR="00A32A81" w:rsidRDefault="003D3BC4">
      <w:r>
        <w:fldChar w:fldCharType="begin"/>
      </w:r>
      <w:r>
        <w:instrText xml:space="preserve"> INCLUDEPICTURE "https://19402543.s21i.faiusr.com/2/ABUIABACGAAgy7vV_AUo7uzw7QMwgA84uAg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6F08B7F" wp14:editId="652471FC">
            <wp:extent cx="4846955" cy="2726055"/>
            <wp:effectExtent l="0" t="0" r="14605" b="1905"/>
            <wp:docPr id="6293533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353343" name="图片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46955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0F8BCFD9" w14:textId="77777777" w:rsidR="00A32A81" w:rsidRDefault="003D3BC4">
      <w:pPr>
        <w:numPr>
          <w:ilvl w:val="0"/>
          <w:numId w:val="2"/>
        </w:numPr>
      </w:pPr>
      <w:r>
        <w:rPr>
          <w:rFonts w:hint="eastAsia"/>
        </w:rPr>
        <w:t>体验</w:t>
      </w:r>
      <w:r>
        <w:t>VR</w:t>
      </w:r>
      <w:r>
        <w:rPr>
          <w:rFonts w:hint="eastAsia"/>
        </w:rPr>
        <w:t>、体验全景摄影</w:t>
      </w:r>
    </w:p>
    <w:p w14:paraId="01B16ED5" w14:textId="77777777" w:rsidR="00A32A81" w:rsidRDefault="003D3BC4">
      <w:pPr>
        <w:ind w:firstLineChars="100" w:firstLine="210"/>
      </w:pPr>
      <w:r>
        <w:rPr>
          <w:rFonts w:hint="eastAsia"/>
        </w:rPr>
        <w:t>【试试全景相机拍摄</w:t>
      </w:r>
      <w:r>
        <w:rPr>
          <w:rFonts w:hint="eastAsia"/>
        </w:rPr>
        <w:t>3</w:t>
      </w:r>
      <w:r>
        <w:t>60</w:t>
      </w:r>
      <w:r>
        <w:rPr>
          <w:rFonts w:hint="eastAsia"/>
        </w:rPr>
        <w:t>度的景色，然后在</w:t>
      </w:r>
      <w:r>
        <w:rPr>
          <w:rFonts w:hint="eastAsia"/>
        </w:rPr>
        <w:t>V</w:t>
      </w:r>
      <w:r>
        <w:t>R</w:t>
      </w:r>
      <w:r>
        <w:rPr>
          <w:rFonts w:hint="eastAsia"/>
        </w:rPr>
        <w:t>中体验</w:t>
      </w:r>
      <w:r w:rsidR="006B3EE6">
        <w:rPr>
          <w:rFonts w:hint="eastAsia"/>
        </w:rPr>
        <w:t>现实中的虚拟和虚拟中的现实。</w:t>
      </w:r>
      <w:r>
        <w:rPr>
          <w:rFonts w:hint="eastAsia"/>
        </w:rPr>
        <w:t>】</w:t>
      </w:r>
    </w:p>
    <w:p w14:paraId="0EF5A14C" w14:textId="77777777" w:rsidR="00A32A81" w:rsidRDefault="003D3BC4">
      <w:r>
        <w:fldChar w:fldCharType="begin"/>
      </w:r>
      <w:r>
        <w:instrText xml:space="preserve"> INCLUDEPICTURE "https://img2.baidu.com/it/u=3064658762,1230117984&amp;fm=253&amp;fmt=auto&amp;app=138&amp;f=JPEG?w=1005&amp;h=500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4235AB23" wp14:editId="1FF32859">
            <wp:extent cx="4916805" cy="2444750"/>
            <wp:effectExtent l="0" t="0" r="5715" b="8890"/>
            <wp:docPr id="24168342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683421" name="图片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6805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003991C5" w14:textId="77777777" w:rsidR="00A32A81" w:rsidRDefault="003D3BC4">
      <w:pPr>
        <w:pStyle w:val="2"/>
      </w:pPr>
      <w:r>
        <w:rPr>
          <w:rFonts w:hint="eastAsia"/>
        </w:rPr>
        <w:t>活动安排</w:t>
      </w: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21"/>
        <w:gridCol w:w="4406"/>
      </w:tblGrid>
      <w:tr w:rsidR="00A32A81" w14:paraId="4153A490" w14:textId="77777777">
        <w:trPr>
          <w:jc w:val="center"/>
        </w:trPr>
        <w:tc>
          <w:tcPr>
            <w:tcW w:w="1321" w:type="dxa"/>
          </w:tcPr>
          <w:p w14:paraId="3B99DCAD" w14:textId="77777777" w:rsidR="00A32A81" w:rsidRDefault="003D3BC4">
            <w:r>
              <w:rPr>
                <w:rFonts w:hint="eastAsia"/>
              </w:rPr>
              <w:t>时间</w:t>
            </w:r>
          </w:p>
        </w:tc>
        <w:tc>
          <w:tcPr>
            <w:tcW w:w="4406" w:type="dxa"/>
          </w:tcPr>
          <w:p w14:paraId="18B3B5D6" w14:textId="77777777" w:rsidR="00A32A81" w:rsidRDefault="003D3BC4">
            <w:r>
              <w:rPr>
                <w:rFonts w:hint="eastAsia"/>
              </w:rPr>
              <w:t>主题</w:t>
            </w:r>
          </w:p>
        </w:tc>
      </w:tr>
      <w:tr w:rsidR="00A32A81" w14:paraId="558D7CD0" w14:textId="77777777">
        <w:trPr>
          <w:jc w:val="center"/>
        </w:trPr>
        <w:tc>
          <w:tcPr>
            <w:tcW w:w="1321" w:type="dxa"/>
          </w:tcPr>
          <w:p w14:paraId="40DD0FA4" w14:textId="77777777" w:rsidR="00A32A81" w:rsidRDefault="003D3BC4">
            <w:r>
              <w:rPr>
                <w:rFonts w:hint="eastAsia"/>
              </w:rPr>
              <w:t>9:</w:t>
            </w:r>
            <w:r>
              <w:t>3</w:t>
            </w:r>
            <w:r>
              <w:rPr>
                <w:rFonts w:hint="eastAsia"/>
              </w:rPr>
              <w:t>0-</w:t>
            </w:r>
            <w:r>
              <w:t>10:0</w:t>
            </w:r>
            <w:r>
              <w:rPr>
                <w:rFonts w:hint="eastAsia"/>
              </w:rPr>
              <w:t>0</w:t>
            </w:r>
          </w:p>
        </w:tc>
        <w:tc>
          <w:tcPr>
            <w:tcW w:w="4406" w:type="dxa"/>
          </w:tcPr>
          <w:p w14:paraId="7BADCC8F" w14:textId="09EA61BB" w:rsidR="00A32A81" w:rsidRDefault="003D3BC4">
            <w:r>
              <w:rPr>
                <w:rFonts w:hint="eastAsia"/>
              </w:rPr>
              <w:t>集合出发</w:t>
            </w:r>
            <w:r w:rsidR="00DB53EB">
              <w:rPr>
                <w:rFonts w:hint="eastAsia"/>
              </w:rPr>
              <w:t>（南京大学仙林校区南门）</w:t>
            </w:r>
          </w:p>
        </w:tc>
      </w:tr>
      <w:tr w:rsidR="00A32A81" w14:paraId="6B3B0C28" w14:textId="77777777">
        <w:trPr>
          <w:jc w:val="center"/>
        </w:trPr>
        <w:tc>
          <w:tcPr>
            <w:tcW w:w="1321" w:type="dxa"/>
          </w:tcPr>
          <w:p w14:paraId="2FFA22F0" w14:textId="77777777" w:rsidR="00A32A81" w:rsidRDefault="003D3BC4">
            <w:r>
              <w:t>10:00-10:30</w:t>
            </w:r>
          </w:p>
        </w:tc>
        <w:tc>
          <w:tcPr>
            <w:tcW w:w="4406" w:type="dxa"/>
          </w:tcPr>
          <w:p w14:paraId="2A1B0FD4" w14:textId="77777777" w:rsidR="00A32A81" w:rsidRDefault="003D3BC4">
            <w:r>
              <w:rPr>
                <w:rFonts w:hint="eastAsia"/>
              </w:rPr>
              <w:t>参观南京大学校园</w:t>
            </w:r>
          </w:p>
        </w:tc>
      </w:tr>
      <w:tr w:rsidR="00A32A81" w14:paraId="15269D36" w14:textId="77777777">
        <w:trPr>
          <w:jc w:val="center"/>
        </w:trPr>
        <w:tc>
          <w:tcPr>
            <w:tcW w:w="1321" w:type="dxa"/>
          </w:tcPr>
          <w:p w14:paraId="534E5A0F" w14:textId="77777777" w:rsidR="00A32A81" w:rsidRDefault="003D3BC4">
            <w:r>
              <w:rPr>
                <w:rFonts w:hint="eastAsia"/>
              </w:rPr>
              <w:t>10:</w:t>
            </w:r>
            <w:r>
              <w:t>3</w:t>
            </w:r>
            <w:r>
              <w:rPr>
                <w:rFonts w:hint="eastAsia"/>
              </w:rPr>
              <w:t>0-11:20</w:t>
            </w:r>
          </w:p>
        </w:tc>
        <w:tc>
          <w:tcPr>
            <w:tcW w:w="4406" w:type="dxa"/>
          </w:tcPr>
          <w:p w14:paraId="7FE1D147" w14:textId="77777777" w:rsidR="00A32A81" w:rsidRDefault="003D3BC4">
            <w:r>
              <w:rPr>
                <w:rFonts w:hint="eastAsia"/>
              </w:rPr>
              <w:t>参观南京大学校史馆</w:t>
            </w:r>
          </w:p>
        </w:tc>
      </w:tr>
      <w:tr w:rsidR="00A32A81" w14:paraId="4D862D6A" w14:textId="77777777">
        <w:trPr>
          <w:jc w:val="center"/>
        </w:trPr>
        <w:tc>
          <w:tcPr>
            <w:tcW w:w="1321" w:type="dxa"/>
          </w:tcPr>
          <w:p w14:paraId="0569E362" w14:textId="77777777" w:rsidR="00A32A81" w:rsidRDefault="003D3BC4">
            <w:r>
              <w:rPr>
                <w:rFonts w:hint="eastAsia"/>
              </w:rPr>
              <w:t>11:20-13:30</w:t>
            </w:r>
          </w:p>
        </w:tc>
        <w:tc>
          <w:tcPr>
            <w:tcW w:w="4406" w:type="dxa"/>
          </w:tcPr>
          <w:p w14:paraId="4A44D402" w14:textId="77777777" w:rsidR="00A32A81" w:rsidRDefault="003D3BC4">
            <w:r>
              <w:rPr>
                <w:rFonts w:hint="eastAsia"/>
              </w:rPr>
              <w:t>体验南京大学食堂的午餐</w:t>
            </w:r>
          </w:p>
        </w:tc>
      </w:tr>
      <w:tr w:rsidR="00A32A81" w14:paraId="09E44024" w14:textId="77777777">
        <w:trPr>
          <w:jc w:val="center"/>
        </w:trPr>
        <w:tc>
          <w:tcPr>
            <w:tcW w:w="1321" w:type="dxa"/>
          </w:tcPr>
          <w:p w14:paraId="2F89096F" w14:textId="77777777" w:rsidR="00A32A81" w:rsidRDefault="003D3BC4">
            <w:r>
              <w:rPr>
                <w:rFonts w:hint="eastAsia"/>
              </w:rPr>
              <w:t>13:30-14:30</w:t>
            </w:r>
          </w:p>
        </w:tc>
        <w:tc>
          <w:tcPr>
            <w:tcW w:w="4406" w:type="dxa"/>
          </w:tcPr>
          <w:p w14:paraId="373BBD91" w14:textId="77777777" w:rsidR="00A32A81" w:rsidRDefault="003D3BC4">
            <w:r>
              <w:rPr>
                <w:rFonts w:hint="eastAsia"/>
              </w:rPr>
              <w:t>计算机科普课堂</w:t>
            </w:r>
          </w:p>
        </w:tc>
      </w:tr>
      <w:tr w:rsidR="00A32A81" w14:paraId="2EEC8647" w14:textId="77777777">
        <w:trPr>
          <w:jc w:val="center"/>
        </w:trPr>
        <w:tc>
          <w:tcPr>
            <w:tcW w:w="1321" w:type="dxa"/>
          </w:tcPr>
          <w:p w14:paraId="147D5E1A" w14:textId="77777777" w:rsidR="00A32A81" w:rsidRDefault="003D3BC4">
            <w:r>
              <w:rPr>
                <w:rFonts w:hint="eastAsia"/>
              </w:rPr>
              <w:t>14:30-16:00</w:t>
            </w:r>
          </w:p>
        </w:tc>
        <w:tc>
          <w:tcPr>
            <w:tcW w:w="4406" w:type="dxa"/>
          </w:tcPr>
          <w:p w14:paraId="288FC7B0" w14:textId="77777777" w:rsidR="00A32A81" w:rsidRDefault="003D3BC4">
            <w:r>
              <w:rPr>
                <w:rFonts w:hint="eastAsia"/>
              </w:rPr>
              <w:t>V</w:t>
            </w:r>
            <w:r>
              <w:t>R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3</w:t>
            </w:r>
            <w:r>
              <w:t>D</w:t>
            </w:r>
            <w:r>
              <w:rPr>
                <w:rFonts w:hint="eastAsia"/>
              </w:rPr>
              <w:t>实验室参观体验</w:t>
            </w:r>
          </w:p>
        </w:tc>
      </w:tr>
      <w:tr w:rsidR="00A32A81" w14:paraId="0E828F8C" w14:textId="77777777">
        <w:trPr>
          <w:jc w:val="center"/>
        </w:trPr>
        <w:tc>
          <w:tcPr>
            <w:tcW w:w="1321" w:type="dxa"/>
          </w:tcPr>
          <w:p w14:paraId="42E81561" w14:textId="77777777" w:rsidR="00A32A81" w:rsidRDefault="003D3BC4">
            <w:r>
              <w:rPr>
                <w:rFonts w:hint="eastAsia"/>
              </w:rPr>
              <w:t>16:00</w:t>
            </w:r>
          </w:p>
        </w:tc>
        <w:tc>
          <w:tcPr>
            <w:tcW w:w="4406" w:type="dxa"/>
          </w:tcPr>
          <w:p w14:paraId="5C88FDEF" w14:textId="77777777" w:rsidR="00A32A81" w:rsidRDefault="003D3BC4">
            <w:r>
              <w:rPr>
                <w:rFonts w:hint="eastAsia"/>
              </w:rPr>
              <w:t>集合返程</w:t>
            </w:r>
          </w:p>
        </w:tc>
      </w:tr>
    </w:tbl>
    <w:p w14:paraId="41C9998B" w14:textId="77777777" w:rsidR="00A32A81" w:rsidRDefault="003D3BC4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可能会根据南京大学的院系安排做临时调整</w:t>
      </w:r>
      <w:r>
        <w:rPr>
          <w:rFonts w:hint="eastAsia"/>
        </w:rPr>
        <w:t>)</w:t>
      </w:r>
    </w:p>
    <w:sectPr w:rsidR="00A32A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36A03" w14:textId="77777777" w:rsidR="00FD237A" w:rsidRDefault="00FD237A" w:rsidP="006B3EE6">
      <w:r>
        <w:separator/>
      </w:r>
    </w:p>
  </w:endnote>
  <w:endnote w:type="continuationSeparator" w:id="0">
    <w:p w14:paraId="78B269FB" w14:textId="77777777" w:rsidR="00FD237A" w:rsidRDefault="00FD237A" w:rsidP="006B3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625A4" w14:textId="77777777" w:rsidR="00FD237A" w:rsidRDefault="00FD237A" w:rsidP="006B3EE6">
      <w:r>
        <w:separator/>
      </w:r>
    </w:p>
  </w:footnote>
  <w:footnote w:type="continuationSeparator" w:id="0">
    <w:p w14:paraId="1917403B" w14:textId="77777777" w:rsidR="00FD237A" w:rsidRDefault="00FD237A" w:rsidP="006B3E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BEFC2B"/>
    <w:multiLevelType w:val="singleLevel"/>
    <w:tmpl w:val="CFBEFC2B"/>
    <w:lvl w:ilvl="0">
      <w:start w:val="7"/>
      <w:numFmt w:val="decimal"/>
      <w:suff w:val="space"/>
      <w:lvlText w:val="%1."/>
      <w:lvlJc w:val="left"/>
    </w:lvl>
  </w:abstractNum>
  <w:abstractNum w:abstractNumId="1" w15:restartNumberingAfterBreak="0">
    <w:nsid w:val="17D881A4"/>
    <w:multiLevelType w:val="singleLevel"/>
    <w:tmpl w:val="17D881A4"/>
    <w:lvl w:ilvl="0">
      <w:start w:val="5"/>
      <w:numFmt w:val="decimal"/>
      <w:suff w:val="nothing"/>
      <w:lvlText w:val="%1、"/>
      <w:lvlJc w:val="left"/>
    </w:lvl>
  </w:abstractNum>
  <w:num w:numId="1" w16cid:durableId="1661426792">
    <w:abstractNumId w:val="1"/>
  </w:num>
  <w:num w:numId="2" w16cid:durableId="1242135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A1NjIzNbU0MrFU0lEKTi0uzszPAykwrAUA8sJ29SwAAAA="/>
    <w:docVar w:name="commondata" w:val="eyJoZGlkIjoiYWFkZjdjNTkyY2U2ZTIyMWE4N2Y4M2U1OTBkODNjNmYifQ=="/>
  </w:docVars>
  <w:rsids>
    <w:rsidRoot w:val="00814E08"/>
    <w:rsid w:val="000320C8"/>
    <w:rsid w:val="00090962"/>
    <w:rsid w:val="00107640"/>
    <w:rsid w:val="001210C7"/>
    <w:rsid w:val="00160DA5"/>
    <w:rsid w:val="00312C85"/>
    <w:rsid w:val="003D3BC4"/>
    <w:rsid w:val="005133EC"/>
    <w:rsid w:val="00647894"/>
    <w:rsid w:val="00692AAB"/>
    <w:rsid w:val="006B3EE6"/>
    <w:rsid w:val="00814E08"/>
    <w:rsid w:val="00984FAA"/>
    <w:rsid w:val="009B20F2"/>
    <w:rsid w:val="00A1660C"/>
    <w:rsid w:val="00A32A81"/>
    <w:rsid w:val="00A83152"/>
    <w:rsid w:val="00A91397"/>
    <w:rsid w:val="00B87948"/>
    <w:rsid w:val="00BD22C8"/>
    <w:rsid w:val="00C50B71"/>
    <w:rsid w:val="00DB53EB"/>
    <w:rsid w:val="00E026DE"/>
    <w:rsid w:val="00E21D0A"/>
    <w:rsid w:val="00E74EBA"/>
    <w:rsid w:val="00EB450E"/>
    <w:rsid w:val="00F73CF9"/>
    <w:rsid w:val="00FD237A"/>
    <w:rsid w:val="10DB288F"/>
    <w:rsid w:val="13425692"/>
    <w:rsid w:val="17D729B8"/>
    <w:rsid w:val="27D3700A"/>
    <w:rsid w:val="597D39DD"/>
    <w:rsid w:val="60E02F8A"/>
    <w:rsid w:val="63A252D2"/>
    <w:rsid w:val="7811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96D815"/>
  <w15:docId w15:val="{904C510C-D400-4AAD-A77B-1E9D92DD4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qFormat/>
    <w:rPr>
      <w:b/>
    </w:rPr>
  </w:style>
  <w:style w:type="character" w:customStyle="1" w:styleId="20">
    <w:name w:val="标题 2 字符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6">
    <w:name w:val="List Paragraph"/>
    <w:basedOn w:val="a"/>
    <w:uiPriority w:val="99"/>
    <w:qFormat/>
    <w:pPr>
      <w:ind w:firstLineChars="200" w:firstLine="420"/>
    </w:pPr>
  </w:style>
  <w:style w:type="paragraph" w:styleId="a7">
    <w:name w:val="header"/>
    <w:basedOn w:val="a"/>
    <w:link w:val="a8"/>
    <w:rsid w:val="006B3E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6B3EE6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footer"/>
    <w:basedOn w:val="a"/>
    <w:link w:val="aa"/>
    <w:rsid w:val="006B3EE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rsid w:val="006B3EE6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6137</dc:creator>
  <cp:lastModifiedBy>中之</cp:lastModifiedBy>
  <cp:revision>3</cp:revision>
  <dcterms:created xsi:type="dcterms:W3CDTF">2023-07-20T13:00:00Z</dcterms:created>
  <dcterms:modified xsi:type="dcterms:W3CDTF">2023-07-2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0345D2B781B4CA099F505CD1AC75BB1_13</vt:lpwstr>
  </property>
</Properties>
</file>